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BCC32" w14:textId="252FF8D2" w:rsidR="00C67F04" w:rsidRDefault="00C67F04" w:rsidP="00336A8D">
      <w:pPr>
        <w:pStyle w:val="Heading1"/>
        <w:jc w:val="both"/>
      </w:pPr>
      <w:r>
        <w:t xml:space="preserve">CS </w:t>
      </w:r>
      <w:r w:rsidR="000E4A37">
        <w:t>Models</w:t>
      </w:r>
    </w:p>
    <w:p w14:paraId="3C6952C0" w14:textId="1A494C21" w:rsidR="000E4A37" w:rsidRDefault="000E4A37" w:rsidP="00336A8D">
      <w:pPr>
        <w:pStyle w:val="ListParagraph"/>
        <w:numPr>
          <w:ilvl w:val="0"/>
          <w:numId w:val="4"/>
        </w:numPr>
        <w:jc w:val="both"/>
      </w:pPr>
      <w:r>
        <w:t>AC Slow Charging (Portable)</w:t>
      </w:r>
    </w:p>
    <w:p w14:paraId="08FA3E19" w14:textId="7BD63122" w:rsidR="000E4A37" w:rsidRDefault="000E4A37" w:rsidP="00336A8D">
      <w:pPr>
        <w:pStyle w:val="ListParagraph"/>
        <w:numPr>
          <w:ilvl w:val="0"/>
          <w:numId w:val="4"/>
        </w:numPr>
        <w:jc w:val="both"/>
      </w:pPr>
      <w:r>
        <w:t xml:space="preserve">AC Fast </w:t>
      </w:r>
      <w:r w:rsidR="00CC59E7">
        <w:t>Charging (</w:t>
      </w:r>
      <w:r w:rsidR="00BC35A6">
        <w:t>CS)</w:t>
      </w:r>
    </w:p>
    <w:p w14:paraId="00AE7B09" w14:textId="57884D2A" w:rsidR="00BC35A6" w:rsidRDefault="00BC35A6" w:rsidP="00336A8D">
      <w:pPr>
        <w:pStyle w:val="ListParagraph"/>
        <w:numPr>
          <w:ilvl w:val="0"/>
          <w:numId w:val="4"/>
        </w:numPr>
        <w:jc w:val="both"/>
      </w:pPr>
      <w:r>
        <w:t xml:space="preserve">DC Fast Charging </w:t>
      </w:r>
      <w:r w:rsidR="002872DF">
        <w:t>&lt;</w:t>
      </w:r>
      <w:r w:rsidR="00D7445E">
        <w:t>BETA</w:t>
      </w:r>
      <w:r w:rsidR="002872DF">
        <w:t>&gt;</w:t>
      </w:r>
    </w:p>
    <w:p w14:paraId="230516AE" w14:textId="7F7C27D1" w:rsidR="0084194A" w:rsidRDefault="0084194A" w:rsidP="0084194A">
      <w:pPr>
        <w:pStyle w:val="Heading1"/>
      </w:pPr>
      <w:r>
        <w:t>CS Design</w:t>
      </w:r>
    </w:p>
    <w:p w14:paraId="5910854B" w14:textId="6F730DE7" w:rsidR="0084194A" w:rsidRDefault="000153AA" w:rsidP="0084194A">
      <w:pPr>
        <w:pStyle w:val="ListParagraph"/>
        <w:numPr>
          <w:ilvl w:val="0"/>
          <w:numId w:val="10"/>
        </w:numPr>
      </w:pPr>
      <w:r>
        <w:t>Round edges</w:t>
      </w:r>
    </w:p>
    <w:p w14:paraId="2BE956BF" w14:textId="507107E9" w:rsidR="000153AA" w:rsidRDefault="000153AA" w:rsidP="0084194A">
      <w:pPr>
        <w:pStyle w:val="ListParagraph"/>
        <w:numPr>
          <w:ilvl w:val="0"/>
          <w:numId w:val="10"/>
        </w:numPr>
      </w:pPr>
      <w:r>
        <w:t>Internal Triangular structure</w:t>
      </w:r>
    </w:p>
    <w:p w14:paraId="1B4955DB" w14:textId="042F10AE" w:rsidR="00A00E40" w:rsidRDefault="00A00E40" w:rsidP="0084194A">
      <w:pPr>
        <w:pStyle w:val="ListParagraph"/>
        <w:numPr>
          <w:ilvl w:val="0"/>
          <w:numId w:val="10"/>
        </w:numPr>
      </w:pPr>
      <w:r>
        <w:t>Hologram Display</w:t>
      </w:r>
    </w:p>
    <w:p w14:paraId="1C9F8947" w14:textId="38C75A93" w:rsidR="00A00E40" w:rsidRPr="0084194A" w:rsidRDefault="00A00E40" w:rsidP="0084194A">
      <w:pPr>
        <w:pStyle w:val="ListParagraph"/>
        <w:numPr>
          <w:ilvl w:val="0"/>
          <w:numId w:val="10"/>
        </w:numPr>
      </w:pPr>
      <w:r>
        <w:t>Primary Display</w:t>
      </w:r>
    </w:p>
    <w:p w14:paraId="04163DEE" w14:textId="343D580C" w:rsidR="002872DF" w:rsidRDefault="002872DF" w:rsidP="00336A8D">
      <w:pPr>
        <w:jc w:val="both"/>
      </w:pPr>
      <w:r w:rsidRPr="0006150C">
        <w:rPr>
          <w:rStyle w:val="Heading1Char"/>
        </w:rPr>
        <w:t>CS</w:t>
      </w:r>
      <w:r>
        <w:t xml:space="preserve"> </w:t>
      </w:r>
      <w:r w:rsidR="005F1284" w:rsidRPr="0006150C">
        <w:rPr>
          <w:rStyle w:val="Heading1Char"/>
        </w:rPr>
        <w:t>Locations</w:t>
      </w:r>
    </w:p>
    <w:p w14:paraId="3067968F" w14:textId="416636E7" w:rsidR="005F1284" w:rsidRDefault="005F1284" w:rsidP="00336A8D">
      <w:pPr>
        <w:pStyle w:val="ListParagraph"/>
        <w:numPr>
          <w:ilvl w:val="0"/>
          <w:numId w:val="5"/>
        </w:numPr>
        <w:jc w:val="both"/>
      </w:pPr>
      <w:r>
        <w:t>Building Complex</w:t>
      </w:r>
    </w:p>
    <w:p w14:paraId="09551AB5" w14:textId="74C8FCFE" w:rsidR="005F1284" w:rsidRDefault="005F1284" w:rsidP="00336A8D">
      <w:pPr>
        <w:pStyle w:val="ListParagraph"/>
        <w:numPr>
          <w:ilvl w:val="0"/>
          <w:numId w:val="5"/>
        </w:numPr>
        <w:jc w:val="both"/>
      </w:pPr>
      <w:r>
        <w:t>Rickshaw Stands</w:t>
      </w:r>
    </w:p>
    <w:p w14:paraId="53D0DC66" w14:textId="21D1F4C4" w:rsidR="00FB599A" w:rsidRDefault="00FB599A" w:rsidP="00336A8D">
      <w:pPr>
        <w:pStyle w:val="ListParagraph"/>
        <w:numPr>
          <w:ilvl w:val="0"/>
          <w:numId w:val="5"/>
        </w:numPr>
        <w:jc w:val="both"/>
      </w:pPr>
      <w:r>
        <w:t>Public Places</w:t>
      </w:r>
    </w:p>
    <w:p w14:paraId="0EA7D5ED" w14:textId="15990619" w:rsidR="00FB599A" w:rsidRDefault="001735E1" w:rsidP="00336A8D">
      <w:pPr>
        <w:jc w:val="both"/>
      </w:pPr>
      <w:r w:rsidRPr="0006150C">
        <w:rPr>
          <w:rStyle w:val="Heading1Char"/>
        </w:rPr>
        <w:t>Use</w:t>
      </w:r>
      <w:r w:rsidR="00D17821" w:rsidRPr="0006150C">
        <w:rPr>
          <w:rStyle w:val="Heading1Char"/>
        </w:rPr>
        <w:t>r</w:t>
      </w:r>
      <w:r w:rsidR="00D17821">
        <w:t xml:space="preserve"> </w:t>
      </w:r>
      <w:r w:rsidR="00D17821" w:rsidRPr="0006150C">
        <w:rPr>
          <w:rStyle w:val="Heading1Char"/>
        </w:rPr>
        <w:t>Interaction</w:t>
      </w:r>
    </w:p>
    <w:p w14:paraId="78A3C076" w14:textId="77AEDB15" w:rsidR="001735E1" w:rsidRDefault="00DA66EB" w:rsidP="00336A8D">
      <w:pPr>
        <w:pStyle w:val="ListParagraph"/>
        <w:numPr>
          <w:ilvl w:val="0"/>
          <w:numId w:val="6"/>
        </w:numPr>
        <w:jc w:val="both"/>
      </w:pPr>
      <w:r>
        <w:t>With APP</w:t>
      </w:r>
    </w:p>
    <w:p w14:paraId="0A17AB9E" w14:textId="588A82A2" w:rsidR="00DA66EB" w:rsidRDefault="00DA66EB" w:rsidP="00336A8D">
      <w:pPr>
        <w:pStyle w:val="ListParagraph"/>
        <w:numPr>
          <w:ilvl w:val="0"/>
          <w:numId w:val="6"/>
        </w:numPr>
        <w:jc w:val="both"/>
      </w:pPr>
      <w:r>
        <w:t>Without APP</w:t>
      </w:r>
    </w:p>
    <w:p w14:paraId="54C26C86" w14:textId="5D2EEB89" w:rsidR="00DA66EB" w:rsidRDefault="00DA66EB" w:rsidP="00336A8D">
      <w:pPr>
        <w:pStyle w:val="ListParagraph"/>
        <w:numPr>
          <w:ilvl w:val="1"/>
          <w:numId w:val="6"/>
        </w:numPr>
        <w:jc w:val="both"/>
      </w:pPr>
      <w:r>
        <w:t>RFID</w:t>
      </w:r>
      <w:r w:rsidR="00CB6716">
        <w:t xml:space="preserve"> (Prepaid)</w:t>
      </w:r>
    </w:p>
    <w:p w14:paraId="44F91175" w14:textId="164F7904" w:rsidR="00D07B81" w:rsidRDefault="00D07B81" w:rsidP="00336A8D">
      <w:pPr>
        <w:pStyle w:val="ListParagraph"/>
        <w:numPr>
          <w:ilvl w:val="2"/>
          <w:numId w:val="6"/>
        </w:numPr>
        <w:jc w:val="both"/>
      </w:pPr>
      <w:r>
        <w:t>Card</w:t>
      </w:r>
    </w:p>
    <w:p w14:paraId="01E23F03" w14:textId="38DE916C" w:rsidR="00D07B81" w:rsidRDefault="00D07B81" w:rsidP="00336A8D">
      <w:pPr>
        <w:pStyle w:val="ListParagraph"/>
        <w:numPr>
          <w:ilvl w:val="2"/>
          <w:numId w:val="6"/>
        </w:numPr>
        <w:jc w:val="both"/>
      </w:pPr>
      <w:r>
        <w:t>Ring</w:t>
      </w:r>
    </w:p>
    <w:p w14:paraId="4D7DC0B6" w14:textId="0E465837" w:rsidR="00D07B81" w:rsidRDefault="003E65DD" w:rsidP="00336A8D">
      <w:pPr>
        <w:pStyle w:val="ListParagraph"/>
        <w:numPr>
          <w:ilvl w:val="2"/>
          <w:numId w:val="6"/>
        </w:numPr>
        <w:jc w:val="both"/>
      </w:pPr>
      <w:r>
        <w:t>Bracelet</w:t>
      </w:r>
    </w:p>
    <w:p w14:paraId="63EC7477" w14:textId="21574089" w:rsidR="00D07B81" w:rsidRDefault="003E65DD" w:rsidP="00336A8D">
      <w:pPr>
        <w:pStyle w:val="ListParagraph"/>
        <w:numPr>
          <w:ilvl w:val="2"/>
          <w:numId w:val="6"/>
        </w:numPr>
        <w:jc w:val="both"/>
      </w:pPr>
      <w:r>
        <w:t>Pendent</w:t>
      </w:r>
    </w:p>
    <w:p w14:paraId="2B537FD1" w14:textId="7CC9E657" w:rsidR="003E65DD" w:rsidRDefault="003E65DD" w:rsidP="00336A8D">
      <w:pPr>
        <w:pStyle w:val="ListParagraph"/>
        <w:numPr>
          <w:ilvl w:val="2"/>
          <w:numId w:val="6"/>
        </w:numPr>
        <w:jc w:val="both"/>
      </w:pPr>
      <w:r>
        <w:t>Keychain</w:t>
      </w:r>
    </w:p>
    <w:p w14:paraId="68969A34" w14:textId="5C938006" w:rsidR="003E65DD" w:rsidRDefault="003E65DD" w:rsidP="00336A8D">
      <w:pPr>
        <w:pStyle w:val="ListParagraph"/>
        <w:numPr>
          <w:ilvl w:val="2"/>
          <w:numId w:val="6"/>
        </w:numPr>
        <w:jc w:val="both"/>
      </w:pPr>
      <w:r>
        <w:t>Sticker</w:t>
      </w:r>
    </w:p>
    <w:p w14:paraId="2EDF1444" w14:textId="6B25F31D" w:rsidR="00DA66EB" w:rsidRDefault="00D07B81" w:rsidP="00336A8D">
      <w:pPr>
        <w:pStyle w:val="ListParagraph"/>
        <w:numPr>
          <w:ilvl w:val="1"/>
          <w:numId w:val="6"/>
        </w:numPr>
        <w:jc w:val="both"/>
      </w:pPr>
      <w:r>
        <w:t>LAN</w:t>
      </w:r>
    </w:p>
    <w:p w14:paraId="29EC9819" w14:textId="252361FF" w:rsidR="00A20564" w:rsidRDefault="00A20564" w:rsidP="00A20564">
      <w:pPr>
        <w:jc w:val="both"/>
      </w:pPr>
      <w:r>
        <w:t>App</w:t>
      </w:r>
      <w:r w:rsidR="00140090">
        <w:t xml:space="preserve"> Features</w:t>
      </w:r>
    </w:p>
    <w:p w14:paraId="2348D638" w14:textId="458DDF1D" w:rsidR="00A20564" w:rsidRDefault="00A20564" w:rsidP="00A20564">
      <w:pPr>
        <w:pStyle w:val="ListParagraph"/>
        <w:numPr>
          <w:ilvl w:val="0"/>
          <w:numId w:val="11"/>
        </w:numPr>
        <w:jc w:val="both"/>
      </w:pPr>
      <w:r>
        <w:t>For customers</w:t>
      </w:r>
    </w:p>
    <w:p w14:paraId="6EB54242" w14:textId="3A36DEAE" w:rsidR="00C37C95" w:rsidRDefault="00D5175B" w:rsidP="00D5175B">
      <w:pPr>
        <w:pStyle w:val="ListParagraph"/>
        <w:numPr>
          <w:ilvl w:val="1"/>
          <w:numId w:val="11"/>
        </w:numPr>
        <w:jc w:val="both"/>
      </w:pPr>
      <w:r>
        <w:t>Book a CS</w:t>
      </w:r>
    </w:p>
    <w:p w14:paraId="66098410" w14:textId="11B61216" w:rsidR="00D5175B" w:rsidRDefault="00D5175B" w:rsidP="00D5175B">
      <w:pPr>
        <w:pStyle w:val="ListParagraph"/>
        <w:numPr>
          <w:ilvl w:val="1"/>
          <w:numId w:val="11"/>
        </w:numPr>
        <w:jc w:val="both"/>
      </w:pPr>
      <w:r>
        <w:t>Find CS near me</w:t>
      </w:r>
    </w:p>
    <w:p w14:paraId="10E0A126" w14:textId="761B3CB1" w:rsidR="00D5175B" w:rsidRDefault="00D5175B" w:rsidP="00D5175B">
      <w:pPr>
        <w:pStyle w:val="ListParagraph"/>
        <w:numPr>
          <w:ilvl w:val="1"/>
          <w:numId w:val="11"/>
        </w:numPr>
        <w:jc w:val="both"/>
      </w:pPr>
      <w:r>
        <w:t>Recharge RFID</w:t>
      </w:r>
      <w:r w:rsidR="005007AC">
        <w:t xml:space="preserve"> tag</w:t>
      </w:r>
    </w:p>
    <w:p w14:paraId="31737EB8" w14:textId="7C9E04D9" w:rsidR="00D5175B" w:rsidRDefault="00595A47" w:rsidP="00D5175B">
      <w:pPr>
        <w:pStyle w:val="ListParagraph"/>
        <w:numPr>
          <w:ilvl w:val="1"/>
          <w:numId w:val="11"/>
        </w:numPr>
        <w:jc w:val="both"/>
      </w:pPr>
      <w:r>
        <w:t>Scan QR code to make payments</w:t>
      </w:r>
    </w:p>
    <w:p w14:paraId="552D0240" w14:textId="2B7653FD" w:rsidR="00595A47" w:rsidRDefault="003E75BD" w:rsidP="00D5175B">
      <w:pPr>
        <w:pStyle w:val="ListParagraph"/>
        <w:numPr>
          <w:ilvl w:val="1"/>
          <w:numId w:val="11"/>
        </w:numPr>
        <w:jc w:val="both"/>
      </w:pPr>
      <w:r>
        <w:t>Enter Vehicle details</w:t>
      </w:r>
    </w:p>
    <w:p w14:paraId="7580E8F3" w14:textId="0E772FB4" w:rsidR="003E75BD" w:rsidRDefault="00356281" w:rsidP="00D5175B">
      <w:pPr>
        <w:pStyle w:val="ListParagraph"/>
        <w:numPr>
          <w:ilvl w:val="1"/>
          <w:numId w:val="11"/>
        </w:numPr>
        <w:jc w:val="both"/>
      </w:pPr>
      <w:r>
        <w:t>Interactive Statistics</w:t>
      </w:r>
    </w:p>
    <w:p w14:paraId="0D6DC544" w14:textId="4FEA80D1" w:rsidR="00356281" w:rsidRDefault="00356281" w:rsidP="00356281">
      <w:pPr>
        <w:pStyle w:val="ListParagraph"/>
        <w:numPr>
          <w:ilvl w:val="2"/>
          <w:numId w:val="11"/>
        </w:numPr>
        <w:jc w:val="both"/>
      </w:pPr>
      <w:r>
        <w:t>Units consumed</w:t>
      </w:r>
    </w:p>
    <w:p w14:paraId="725CBB59" w14:textId="1A998A59" w:rsidR="00E54BEF" w:rsidRDefault="00B96317" w:rsidP="00356281">
      <w:pPr>
        <w:pStyle w:val="ListParagraph"/>
        <w:numPr>
          <w:ilvl w:val="2"/>
          <w:numId w:val="11"/>
        </w:numPr>
        <w:jc w:val="both"/>
      </w:pPr>
      <w:r>
        <w:t xml:space="preserve">Total </w:t>
      </w:r>
      <w:r w:rsidR="00E54BEF">
        <w:t>Energy consumed</w:t>
      </w:r>
    </w:p>
    <w:p w14:paraId="0F5D2DAF" w14:textId="0D8A6763" w:rsidR="00B96317" w:rsidRDefault="00B96317" w:rsidP="00356281">
      <w:pPr>
        <w:pStyle w:val="ListParagraph"/>
        <w:numPr>
          <w:ilvl w:val="2"/>
          <w:numId w:val="11"/>
        </w:numPr>
        <w:jc w:val="both"/>
      </w:pPr>
      <w:r>
        <w:t>Frequently used CS</w:t>
      </w:r>
    </w:p>
    <w:p w14:paraId="2451BCA5" w14:textId="17DFF373" w:rsidR="00440755" w:rsidRDefault="00440755" w:rsidP="00356281">
      <w:pPr>
        <w:pStyle w:val="ListParagraph"/>
        <w:numPr>
          <w:ilvl w:val="2"/>
          <w:numId w:val="11"/>
        </w:numPr>
        <w:jc w:val="both"/>
      </w:pPr>
      <w:r>
        <w:t>Total charging Duration</w:t>
      </w:r>
    </w:p>
    <w:p w14:paraId="058B3BA7" w14:textId="77777777" w:rsidR="00440755" w:rsidRDefault="00440755" w:rsidP="00356281">
      <w:pPr>
        <w:pStyle w:val="ListParagraph"/>
        <w:numPr>
          <w:ilvl w:val="2"/>
          <w:numId w:val="11"/>
        </w:numPr>
        <w:jc w:val="both"/>
      </w:pPr>
    </w:p>
    <w:p w14:paraId="1A1FFF15" w14:textId="2AC03082" w:rsidR="00356281" w:rsidRDefault="00395535" w:rsidP="00356281">
      <w:pPr>
        <w:pStyle w:val="ListParagraph"/>
        <w:numPr>
          <w:ilvl w:val="2"/>
          <w:numId w:val="11"/>
        </w:numPr>
        <w:jc w:val="both"/>
      </w:pPr>
      <w:r>
        <w:t>Current charging status</w:t>
      </w:r>
    </w:p>
    <w:p w14:paraId="2A11C6DE" w14:textId="54740575" w:rsidR="00817433" w:rsidRDefault="00817433" w:rsidP="00817433">
      <w:pPr>
        <w:pStyle w:val="ListParagraph"/>
        <w:numPr>
          <w:ilvl w:val="3"/>
          <w:numId w:val="11"/>
        </w:numPr>
        <w:jc w:val="both"/>
      </w:pPr>
      <w:r>
        <w:t>Voltage</w:t>
      </w:r>
    </w:p>
    <w:p w14:paraId="02022B8E" w14:textId="417718C2" w:rsidR="00817433" w:rsidRDefault="00817433" w:rsidP="00817433">
      <w:pPr>
        <w:pStyle w:val="ListParagraph"/>
        <w:numPr>
          <w:ilvl w:val="3"/>
          <w:numId w:val="11"/>
        </w:numPr>
        <w:jc w:val="both"/>
      </w:pPr>
      <w:r>
        <w:t>Current</w:t>
      </w:r>
    </w:p>
    <w:p w14:paraId="10FDB1E1" w14:textId="7B17A864" w:rsidR="00817433" w:rsidRDefault="00817433" w:rsidP="00817433">
      <w:pPr>
        <w:pStyle w:val="ListParagraph"/>
        <w:numPr>
          <w:ilvl w:val="3"/>
          <w:numId w:val="11"/>
        </w:numPr>
        <w:jc w:val="both"/>
      </w:pPr>
      <w:r>
        <w:t>Battery percentage</w:t>
      </w:r>
    </w:p>
    <w:p w14:paraId="55A3F2C5" w14:textId="6FF00D53" w:rsidR="00817433" w:rsidRDefault="00AC33F0" w:rsidP="00817433">
      <w:pPr>
        <w:pStyle w:val="ListParagraph"/>
        <w:numPr>
          <w:ilvl w:val="3"/>
          <w:numId w:val="11"/>
        </w:numPr>
        <w:jc w:val="both"/>
      </w:pPr>
      <w:r>
        <w:lastRenderedPageBreak/>
        <w:t>Estimated</w:t>
      </w:r>
      <w:r w:rsidR="00817433">
        <w:t xml:space="preserve"> charging time</w:t>
      </w:r>
    </w:p>
    <w:p w14:paraId="7146F18D" w14:textId="759661B0" w:rsidR="00440755" w:rsidRDefault="007B0B45" w:rsidP="00817433">
      <w:pPr>
        <w:pStyle w:val="ListParagraph"/>
        <w:numPr>
          <w:ilvl w:val="3"/>
          <w:numId w:val="11"/>
        </w:numPr>
        <w:jc w:val="both"/>
      </w:pPr>
      <w:r>
        <w:t>Approx. Amount to full charge</w:t>
      </w:r>
    </w:p>
    <w:p w14:paraId="124F3DA4" w14:textId="6A3D1A86" w:rsidR="00692F4C" w:rsidRDefault="00140090" w:rsidP="00A20564">
      <w:pPr>
        <w:pStyle w:val="ListParagraph"/>
        <w:numPr>
          <w:ilvl w:val="0"/>
          <w:numId w:val="11"/>
        </w:numPr>
        <w:jc w:val="both"/>
      </w:pPr>
      <w:r>
        <w:t>For Shopkeepers</w:t>
      </w:r>
    </w:p>
    <w:p w14:paraId="452F85FC" w14:textId="3631DA1B" w:rsidR="00140090" w:rsidRPr="000E4A37" w:rsidRDefault="003009B4" w:rsidP="00140090">
      <w:pPr>
        <w:pStyle w:val="ListParagraph"/>
        <w:numPr>
          <w:ilvl w:val="1"/>
          <w:numId w:val="11"/>
        </w:numPr>
        <w:jc w:val="both"/>
      </w:pPr>
      <w:r>
        <w:t>Notification after a successful payment</w:t>
      </w:r>
      <w:r w:rsidR="00EF601D">
        <w:t xml:space="preserve"> transaction</w:t>
      </w:r>
      <w:r>
        <w:t xml:space="preserve"> by the customer</w:t>
      </w:r>
    </w:p>
    <w:p w14:paraId="0E147A88" w14:textId="431DD1D7" w:rsidR="00F139D5" w:rsidRPr="00F139D5" w:rsidRDefault="00CD0343" w:rsidP="00076CD8">
      <w:pPr>
        <w:pStyle w:val="Heading1"/>
        <w:jc w:val="both"/>
      </w:pPr>
      <w:r>
        <w:t xml:space="preserve">CS </w:t>
      </w:r>
      <w:r w:rsidR="00F139D5">
        <w:t>Display Entities</w:t>
      </w:r>
    </w:p>
    <w:p w14:paraId="2B536B4B" w14:textId="6E8E286A" w:rsidR="00F139D5" w:rsidRDefault="00F139D5" w:rsidP="00336A8D">
      <w:pPr>
        <w:pStyle w:val="ListParagraph"/>
        <w:numPr>
          <w:ilvl w:val="0"/>
          <w:numId w:val="1"/>
        </w:numPr>
        <w:jc w:val="both"/>
      </w:pPr>
      <w:r>
        <w:t>Voltage</w:t>
      </w:r>
    </w:p>
    <w:p w14:paraId="5EB15F3F" w14:textId="5E294B2E" w:rsidR="00F139D5" w:rsidRDefault="00F139D5" w:rsidP="00336A8D">
      <w:pPr>
        <w:pStyle w:val="ListParagraph"/>
        <w:numPr>
          <w:ilvl w:val="0"/>
          <w:numId w:val="1"/>
        </w:numPr>
        <w:jc w:val="both"/>
      </w:pPr>
      <w:r>
        <w:t>Current</w:t>
      </w:r>
    </w:p>
    <w:p w14:paraId="7136191F" w14:textId="5647A92E" w:rsidR="00F139D5" w:rsidRDefault="00F139D5" w:rsidP="00336A8D">
      <w:pPr>
        <w:pStyle w:val="ListParagraph"/>
        <w:numPr>
          <w:ilvl w:val="0"/>
          <w:numId w:val="1"/>
        </w:numPr>
        <w:jc w:val="both"/>
      </w:pPr>
      <w:r>
        <w:t>Approx. Charging Time</w:t>
      </w:r>
    </w:p>
    <w:p w14:paraId="163236CF" w14:textId="1EAAD5A5" w:rsidR="00F139D5" w:rsidRDefault="00C10329" w:rsidP="00336A8D">
      <w:pPr>
        <w:pStyle w:val="ListParagraph"/>
        <w:numPr>
          <w:ilvl w:val="0"/>
          <w:numId w:val="1"/>
        </w:numPr>
        <w:jc w:val="both"/>
      </w:pPr>
      <w:r>
        <w:t>Battery Percentage</w:t>
      </w:r>
    </w:p>
    <w:p w14:paraId="1AD2EF50" w14:textId="32B9D729" w:rsidR="00C10329" w:rsidRDefault="009C402C" w:rsidP="00336A8D">
      <w:pPr>
        <w:pStyle w:val="ListParagraph"/>
        <w:numPr>
          <w:ilvl w:val="0"/>
          <w:numId w:val="1"/>
        </w:numPr>
        <w:jc w:val="both"/>
      </w:pPr>
      <w:r>
        <w:t>QR Code</w:t>
      </w:r>
    </w:p>
    <w:p w14:paraId="1E802101" w14:textId="4D9A0D11" w:rsidR="009C402C" w:rsidRDefault="00A649B4" w:rsidP="00336A8D">
      <w:pPr>
        <w:pStyle w:val="ListParagraph"/>
        <w:numPr>
          <w:ilvl w:val="0"/>
          <w:numId w:val="1"/>
        </w:numPr>
        <w:jc w:val="both"/>
      </w:pPr>
      <w:r>
        <w:t>CS unique Id</w:t>
      </w:r>
    </w:p>
    <w:p w14:paraId="389E4C5A" w14:textId="56B2FB53" w:rsidR="001C79F7" w:rsidRDefault="001C79F7" w:rsidP="001C79F7">
      <w:pPr>
        <w:jc w:val="both"/>
      </w:pPr>
      <w:r>
        <w:t>CS Working</w:t>
      </w:r>
    </w:p>
    <w:p w14:paraId="2B608D73" w14:textId="375972EA" w:rsidR="00121B77" w:rsidRDefault="00121B77" w:rsidP="00121B77">
      <w:pPr>
        <w:ind w:firstLine="720"/>
        <w:jc w:val="both"/>
      </w:pPr>
      <w:r>
        <w:t>Ideal state</w:t>
      </w:r>
      <w:r w:rsidR="00565899">
        <w:t>:</w:t>
      </w:r>
    </w:p>
    <w:p w14:paraId="4712503B" w14:textId="6E278E30" w:rsidR="00587BF7" w:rsidRDefault="00121B77" w:rsidP="006E78DF">
      <w:pPr>
        <w:ind w:firstLine="720"/>
        <w:jc w:val="both"/>
      </w:pPr>
      <w:r>
        <w:t xml:space="preserve">Hologram </w:t>
      </w:r>
      <w:r w:rsidR="006E78DF">
        <w:t>(</w:t>
      </w:r>
      <w:r>
        <w:t xml:space="preserve">Lights = </w:t>
      </w:r>
      <w:r w:rsidR="00587BF7">
        <w:t>Green</w:t>
      </w:r>
      <w:r w:rsidR="006E78DF">
        <w:t xml:space="preserve">, </w:t>
      </w:r>
      <w:r w:rsidR="00587BF7">
        <w:t>Display = Available</w:t>
      </w:r>
      <w:r w:rsidR="006E78DF">
        <w:t>)</w:t>
      </w:r>
      <w:r w:rsidR="00780A81">
        <w:t>:</w:t>
      </w:r>
    </w:p>
    <w:p w14:paraId="6278AFB7" w14:textId="36A18993" w:rsidR="00736920" w:rsidRDefault="00587BF7" w:rsidP="00121B77">
      <w:pPr>
        <w:ind w:firstLine="720"/>
        <w:jc w:val="both"/>
      </w:pPr>
      <w:r>
        <w:t>Primary Display</w:t>
      </w:r>
      <w:r w:rsidR="00736920">
        <w:t>()</w:t>
      </w:r>
      <w:r w:rsidR="00780A81">
        <w:t>:</w:t>
      </w:r>
    </w:p>
    <w:p w14:paraId="7053B6D1" w14:textId="54913A5C" w:rsidR="00587BF7" w:rsidRDefault="00587BF7" w:rsidP="00736920">
      <w:pPr>
        <w:ind w:left="720" w:firstLine="720"/>
        <w:jc w:val="both"/>
      </w:pPr>
      <w:r>
        <w:t>&lt;Welcome Screen&gt;</w:t>
      </w:r>
    </w:p>
    <w:p w14:paraId="6332ECA7" w14:textId="77777777" w:rsidR="00502213" w:rsidRDefault="00587BF7" w:rsidP="00121B77">
      <w:pPr>
        <w:ind w:firstLine="720"/>
        <w:jc w:val="both"/>
      </w:pPr>
      <w:r>
        <w:tab/>
        <w:t xml:space="preserve">Current </w:t>
      </w:r>
      <w:r w:rsidR="00502213">
        <w:t xml:space="preserve">date and </w:t>
      </w:r>
      <w:r>
        <w:t>time,</w:t>
      </w:r>
      <w:r w:rsidR="00502213">
        <w:t xml:space="preserve"> News Headlines, Cricket match scores, Advertisements</w:t>
      </w:r>
    </w:p>
    <w:p w14:paraId="11BEF60D" w14:textId="0764E5AE" w:rsidR="009D0416" w:rsidRDefault="00502213" w:rsidP="00121B77">
      <w:pPr>
        <w:ind w:firstLine="720"/>
        <w:jc w:val="both"/>
      </w:pPr>
      <w:r>
        <w:tab/>
        <w:t xml:space="preserve">Button: </w:t>
      </w:r>
      <w:r w:rsidR="009D0416">
        <w:t>Click to start charging</w:t>
      </w:r>
      <w:r w:rsidR="004D4671">
        <w:t>, check RFID tag status</w:t>
      </w:r>
    </w:p>
    <w:p w14:paraId="3F51DC59" w14:textId="5BA33987" w:rsidR="00E65F25" w:rsidRDefault="009D0416" w:rsidP="00F36C64">
      <w:pPr>
        <w:ind w:firstLine="720"/>
        <w:jc w:val="both"/>
      </w:pPr>
      <w:r>
        <w:tab/>
        <w:t>Vehicle details: &lt;</w:t>
      </w:r>
      <w:r w:rsidR="00F36C64">
        <w:t xml:space="preserve">Display a QR code </w:t>
      </w:r>
      <w:r>
        <w:t>&gt;</w:t>
      </w:r>
      <w:r w:rsidR="00F36C64">
        <w:t xml:space="preserve"> scan</w:t>
      </w:r>
      <w:r w:rsidR="00E65F25">
        <w:t xml:space="preserve"> to transfer details</w:t>
      </w:r>
    </w:p>
    <w:p w14:paraId="1FE2DA4B" w14:textId="7C330E7C" w:rsidR="003F57F0" w:rsidRDefault="00E1708C" w:rsidP="00F36C64">
      <w:pPr>
        <w:ind w:firstLine="720"/>
        <w:jc w:val="both"/>
      </w:pPr>
      <w:r>
        <w:tab/>
      </w:r>
      <w:r>
        <w:tab/>
      </w:r>
      <w:r>
        <w:tab/>
        <w:t>Or Tap RFID Tag</w:t>
      </w:r>
    </w:p>
    <w:p w14:paraId="4DBF99A4" w14:textId="07384B75" w:rsidR="00E1708C" w:rsidRDefault="00E1708C" w:rsidP="00F36C64">
      <w:pPr>
        <w:ind w:firstLine="720"/>
        <w:jc w:val="both"/>
      </w:pPr>
      <w:r>
        <w:tab/>
        <w:t>Confirm the detail for the vehicle to be charged</w:t>
      </w:r>
    </w:p>
    <w:p w14:paraId="1D3F2436" w14:textId="178DAB2D" w:rsidR="00586459" w:rsidRDefault="00586459" w:rsidP="00F36C64">
      <w:pPr>
        <w:ind w:firstLine="720"/>
        <w:jc w:val="both"/>
      </w:pPr>
      <w:r>
        <w:tab/>
        <w:t>Enter the charging amount or the percentage of battery to be cgarged</w:t>
      </w:r>
    </w:p>
    <w:p w14:paraId="50B02719" w14:textId="77777777" w:rsidR="00AB1196" w:rsidRDefault="00E65F25" w:rsidP="00F36C64">
      <w:pPr>
        <w:ind w:firstLine="720"/>
        <w:jc w:val="both"/>
      </w:pPr>
      <w:r>
        <w:tab/>
        <w:t>Connect the charger</w:t>
      </w:r>
    </w:p>
    <w:p w14:paraId="3691197E" w14:textId="77777777" w:rsidR="00AB1196" w:rsidRDefault="00AB1196" w:rsidP="00F36C64">
      <w:pPr>
        <w:ind w:firstLine="720"/>
        <w:jc w:val="both"/>
      </w:pPr>
      <w:r>
        <w:tab/>
        <w:t>Click start charging &lt;Charger connector locks&gt;</w:t>
      </w:r>
    </w:p>
    <w:p w14:paraId="66A34407" w14:textId="3110A7B7" w:rsidR="00586459" w:rsidRDefault="00AB1196" w:rsidP="00F36C64">
      <w:pPr>
        <w:ind w:firstLine="720"/>
        <w:jc w:val="both"/>
      </w:pPr>
      <w:r>
        <w:tab/>
      </w:r>
      <w:r w:rsidR="00586459">
        <w:t>Display: Charging status and stats</w:t>
      </w:r>
    </w:p>
    <w:p w14:paraId="6E79D582" w14:textId="1CB05BCC" w:rsidR="00587BF7" w:rsidRDefault="00AB1196" w:rsidP="00586459">
      <w:pPr>
        <w:ind w:left="720" w:firstLine="720"/>
        <w:jc w:val="both"/>
      </w:pPr>
      <w:r>
        <w:t>Buttons</w:t>
      </w:r>
      <w:r w:rsidR="00586459">
        <w:t xml:space="preserve">: </w:t>
      </w:r>
      <w:r w:rsidR="00587BF7">
        <w:t xml:space="preserve"> </w:t>
      </w:r>
      <w:r w:rsidR="00586459">
        <w:t>Stop Charging</w:t>
      </w:r>
    </w:p>
    <w:p w14:paraId="34BE6961" w14:textId="3A8C0CEC" w:rsidR="000D22F0" w:rsidRDefault="000D22F0" w:rsidP="000D22F0">
      <w:pPr>
        <w:jc w:val="both"/>
      </w:pPr>
      <w:r>
        <w:tab/>
      </w:r>
      <w:r>
        <w:tab/>
        <w:t>&lt;Charging completed&gt;</w:t>
      </w:r>
    </w:p>
    <w:p w14:paraId="60418F39" w14:textId="0DAB0E84" w:rsidR="00E760C5" w:rsidRDefault="000D22F0" w:rsidP="003B2AB2">
      <w:pPr>
        <w:jc w:val="both"/>
      </w:pPr>
      <w:r>
        <w:tab/>
      </w:r>
      <w:r w:rsidR="003B2AB2">
        <w:tab/>
      </w:r>
      <w:r>
        <w:t>Hologram</w:t>
      </w:r>
      <w:r w:rsidR="009A3085">
        <w:t xml:space="preserve"> (</w:t>
      </w:r>
      <w:r w:rsidR="00E760C5">
        <w:t>Lights = Yellow</w:t>
      </w:r>
      <w:r w:rsidR="003B2AB2">
        <w:t xml:space="preserve">, </w:t>
      </w:r>
      <w:r w:rsidR="00E760C5">
        <w:t>Display</w:t>
      </w:r>
      <w:r w:rsidR="009A3085">
        <w:t>=</w:t>
      </w:r>
      <w:r w:rsidR="00E760C5">
        <w:t xml:space="preserve"> Battery percentage</w:t>
      </w:r>
      <w:r w:rsidR="009A3085">
        <w:t>)</w:t>
      </w:r>
    </w:p>
    <w:p w14:paraId="728C9C2B" w14:textId="0735406C" w:rsidR="00E760C5" w:rsidRDefault="00E760C5" w:rsidP="000D22F0">
      <w:pPr>
        <w:jc w:val="both"/>
      </w:pPr>
      <w:r>
        <w:tab/>
      </w:r>
      <w:r w:rsidR="009A3085">
        <w:tab/>
      </w:r>
      <w:r w:rsidR="00B16952">
        <w:t>Make payment button</w:t>
      </w:r>
    </w:p>
    <w:p w14:paraId="3BFDFF89" w14:textId="63103173" w:rsidR="00B16952" w:rsidRDefault="00B16952" w:rsidP="000D22F0">
      <w:pPr>
        <w:jc w:val="both"/>
      </w:pPr>
      <w:r>
        <w:tab/>
      </w:r>
      <w:r>
        <w:tab/>
        <w:t xml:space="preserve">Select the payment option </w:t>
      </w:r>
    </w:p>
    <w:p w14:paraId="1A2BC2AA" w14:textId="7F45FC77" w:rsidR="00B16952" w:rsidRDefault="00B16952" w:rsidP="000D22F0">
      <w:pPr>
        <w:jc w:val="both"/>
      </w:pPr>
      <w:r>
        <w:tab/>
      </w:r>
      <w:r>
        <w:tab/>
        <w:t>Scan the QR code to complete the payment using APP</w:t>
      </w:r>
      <w:r w:rsidR="006A3B62">
        <w:t xml:space="preserve"> or RFID tag</w:t>
      </w:r>
    </w:p>
    <w:p w14:paraId="5243DE0F" w14:textId="05789D85" w:rsidR="00587BF7" w:rsidRDefault="00587BF7" w:rsidP="00121B77">
      <w:pPr>
        <w:ind w:firstLine="720"/>
        <w:jc w:val="both"/>
      </w:pPr>
      <w:r>
        <w:tab/>
      </w:r>
      <w:r>
        <w:tab/>
      </w:r>
    </w:p>
    <w:p w14:paraId="727000F6" w14:textId="070B6F5B" w:rsidR="001C79F7" w:rsidRDefault="001C79F7" w:rsidP="001C79F7">
      <w:pPr>
        <w:ind w:left="720"/>
        <w:jc w:val="both"/>
      </w:pPr>
    </w:p>
    <w:p w14:paraId="259A3F3E" w14:textId="71C762F5" w:rsidR="00FB2F08" w:rsidRDefault="00FB2F08" w:rsidP="00336A8D">
      <w:pPr>
        <w:pStyle w:val="Heading1"/>
        <w:jc w:val="both"/>
      </w:pPr>
      <w:r>
        <w:lastRenderedPageBreak/>
        <w:t>Incentives</w:t>
      </w:r>
    </w:p>
    <w:p w14:paraId="786AB05B" w14:textId="2EF3485A" w:rsidR="00F10ED4" w:rsidRDefault="00F10ED4" w:rsidP="00336A8D">
      <w:pPr>
        <w:pStyle w:val="ListParagraph"/>
        <w:numPr>
          <w:ilvl w:val="0"/>
          <w:numId w:val="3"/>
        </w:numPr>
        <w:jc w:val="both"/>
      </w:pPr>
      <w:r>
        <w:t>Loyalty points</w:t>
      </w:r>
    </w:p>
    <w:p w14:paraId="462B8162" w14:textId="745160AC" w:rsidR="00F10ED4" w:rsidRDefault="00DD67AF" w:rsidP="00336A8D">
      <w:pPr>
        <w:pStyle w:val="ListParagraph"/>
        <w:numPr>
          <w:ilvl w:val="1"/>
          <w:numId w:val="3"/>
        </w:numPr>
        <w:jc w:val="both"/>
      </w:pPr>
      <w:r>
        <w:t>Charging Cycles</w:t>
      </w:r>
    </w:p>
    <w:p w14:paraId="70F69620" w14:textId="63B90DE7" w:rsidR="00DD67AF" w:rsidRDefault="00DD67AF" w:rsidP="00336A8D">
      <w:pPr>
        <w:pStyle w:val="ListParagraph"/>
        <w:numPr>
          <w:ilvl w:val="1"/>
          <w:numId w:val="3"/>
        </w:numPr>
        <w:jc w:val="both"/>
      </w:pPr>
      <w:r>
        <w:t>Workout</w:t>
      </w:r>
    </w:p>
    <w:p w14:paraId="4D573A59" w14:textId="19371741" w:rsidR="00DD67AF" w:rsidRDefault="00F7226B" w:rsidP="00336A8D">
      <w:pPr>
        <w:pStyle w:val="ListParagraph"/>
        <w:numPr>
          <w:ilvl w:val="1"/>
          <w:numId w:val="3"/>
        </w:numPr>
        <w:jc w:val="both"/>
      </w:pPr>
      <w:r>
        <w:t xml:space="preserve">Initiative to prevent </w:t>
      </w:r>
      <w:r w:rsidR="000652CC">
        <w:t>Climate change</w:t>
      </w:r>
      <w:r>
        <w:t xml:space="preserve"> </w:t>
      </w:r>
    </w:p>
    <w:p w14:paraId="760C886B" w14:textId="39D9927C" w:rsidR="000652CC" w:rsidRDefault="000652CC" w:rsidP="00336A8D">
      <w:pPr>
        <w:pStyle w:val="ListParagraph"/>
        <w:numPr>
          <w:ilvl w:val="0"/>
          <w:numId w:val="3"/>
        </w:numPr>
        <w:jc w:val="both"/>
      </w:pPr>
      <w:r>
        <w:t>Advertisements</w:t>
      </w:r>
    </w:p>
    <w:p w14:paraId="6AD581F3" w14:textId="77777777" w:rsidR="00B71506" w:rsidRDefault="00B71506" w:rsidP="00336A8D">
      <w:pPr>
        <w:pStyle w:val="ListParagraph"/>
        <w:numPr>
          <w:ilvl w:val="0"/>
          <w:numId w:val="3"/>
        </w:numPr>
        <w:jc w:val="both"/>
      </w:pPr>
    </w:p>
    <w:p w14:paraId="37557644" w14:textId="2F3209EB" w:rsidR="00D058D9" w:rsidRPr="0006150C" w:rsidRDefault="00303AB6" w:rsidP="0006150C">
      <w:pPr>
        <w:pStyle w:val="Heading1"/>
      </w:pPr>
      <w:r w:rsidRPr="0006150C">
        <w:t>Conditions</w:t>
      </w:r>
    </w:p>
    <w:p w14:paraId="2DB345A7" w14:textId="4D9F1BFC" w:rsidR="00303AB6" w:rsidRDefault="00303AB6" w:rsidP="00336A8D">
      <w:pPr>
        <w:pStyle w:val="ListParagraph"/>
        <w:numPr>
          <w:ilvl w:val="0"/>
          <w:numId w:val="8"/>
        </w:numPr>
        <w:jc w:val="both"/>
      </w:pPr>
      <w:r>
        <w:t>Disconnect power if</w:t>
      </w:r>
    </w:p>
    <w:p w14:paraId="6C017274" w14:textId="458546F8" w:rsidR="00303AB6" w:rsidRDefault="00A26D23" w:rsidP="00336A8D">
      <w:pPr>
        <w:pStyle w:val="ListParagraph"/>
        <w:numPr>
          <w:ilvl w:val="1"/>
          <w:numId w:val="8"/>
        </w:numPr>
        <w:jc w:val="both"/>
      </w:pPr>
      <w:r>
        <w:t>Charging cable is unmounted by the user</w:t>
      </w:r>
    </w:p>
    <w:p w14:paraId="25007190" w14:textId="40F9FB5E" w:rsidR="00A26D23" w:rsidRDefault="00C6785F" w:rsidP="00336A8D">
      <w:pPr>
        <w:pStyle w:val="ListParagraph"/>
        <w:numPr>
          <w:ilvl w:val="1"/>
          <w:numId w:val="8"/>
        </w:numPr>
        <w:jc w:val="both"/>
      </w:pPr>
      <w:r>
        <w:t>Water inside the CS</w:t>
      </w:r>
    </w:p>
    <w:p w14:paraId="512D2E6D" w14:textId="441826C5" w:rsidR="00C6785F" w:rsidRDefault="00C6785F" w:rsidP="00336A8D">
      <w:pPr>
        <w:pStyle w:val="ListParagraph"/>
        <w:numPr>
          <w:ilvl w:val="1"/>
          <w:numId w:val="8"/>
        </w:numPr>
        <w:jc w:val="both"/>
      </w:pPr>
      <w:r>
        <w:t>Overheating/Thermal Shutdown</w:t>
      </w:r>
    </w:p>
    <w:p w14:paraId="6D943545" w14:textId="4F9CB447" w:rsidR="00C6785F" w:rsidRDefault="00927BD0" w:rsidP="00336A8D">
      <w:pPr>
        <w:pStyle w:val="ListParagraph"/>
        <w:numPr>
          <w:ilvl w:val="1"/>
          <w:numId w:val="8"/>
        </w:numPr>
        <w:jc w:val="both"/>
      </w:pPr>
      <w:r>
        <w:t xml:space="preserve">Charging cycle is </w:t>
      </w:r>
      <w:r w:rsidR="00981587">
        <w:t>completed.</w:t>
      </w:r>
    </w:p>
    <w:p w14:paraId="4DBE1162" w14:textId="10630BF3" w:rsidR="00927BD0" w:rsidRDefault="00927BD0" w:rsidP="00336A8D">
      <w:pPr>
        <w:pStyle w:val="ListParagraph"/>
        <w:numPr>
          <w:ilvl w:val="1"/>
          <w:numId w:val="8"/>
        </w:numPr>
        <w:jc w:val="both"/>
      </w:pPr>
      <w:r>
        <w:t>Power Failure</w:t>
      </w:r>
    </w:p>
    <w:p w14:paraId="42CE1D81" w14:textId="49BCDB1D" w:rsidR="00927BD0" w:rsidRDefault="00FE54CE" w:rsidP="00336A8D">
      <w:pPr>
        <w:pStyle w:val="ListParagraph"/>
        <w:numPr>
          <w:ilvl w:val="1"/>
          <w:numId w:val="8"/>
        </w:numPr>
        <w:jc w:val="both"/>
      </w:pPr>
      <w:r>
        <w:t>Manually</w:t>
      </w:r>
      <w:r w:rsidR="00927BD0">
        <w:t xml:space="preserve"> </w:t>
      </w:r>
      <w:r w:rsidR="00D9678E">
        <w:t>turned of</w:t>
      </w:r>
      <w:r w:rsidR="00981587">
        <w:t>f</w:t>
      </w:r>
      <w:r w:rsidR="00D9678E">
        <w:t xml:space="preserve"> by the user</w:t>
      </w:r>
    </w:p>
    <w:p w14:paraId="35A65295" w14:textId="7BA7FF4C" w:rsidR="00981587" w:rsidRDefault="00981587" w:rsidP="0006150C">
      <w:pPr>
        <w:pStyle w:val="Heading1"/>
      </w:pPr>
      <w:r>
        <w:t>Payment</w:t>
      </w:r>
    </w:p>
    <w:p w14:paraId="11D2E4E1" w14:textId="3A9EA1B1" w:rsidR="008D6582" w:rsidRDefault="008D6582" w:rsidP="00336A8D">
      <w:pPr>
        <w:pStyle w:val="ListParagraph"/>
        <w:numPr>
          <w:ilvl w:val="0"/>
          <w:numId w:val="9"/>
        </w:numPr>
        <w:jc w:val="both"/>
      </w:pPr>
      <w:r>
        <w:t>Using App</w:t>
      </w:r>
    </w:p>
    <w:p w14:paraId="72ADC742" w14:textId="17D68120" w:rsidR="008D6582" w:rsidRDefault="008D6582" w:rsidP="00336A8D">
      <w:pPr>
        <w:pStyle w:val="ListParagraph"/>
        <w:numPr>
          <w:ilvl w:val="1"/>
          <w:numId w:val="9"/>
        </w:numPr>
        <w:jc w:val="both"/>
      </w:pPr>
      <w:r>
        <w:t>UPI</w:t>
      </w:r>
    </w:p>
    <w:p w14:paraId="1B246F0F" w14:textId="54E428A7" w:rsidR="008D6582" w:rsidRDefault="008D6582" w:rsidP="00336A8D">
      <w:pPr>
        <w:pStyle w:val="ListParagraph"/>
        <w:numPr>
          <w:ilvl w:val="1"/>
          <w:numId w:val="9"/>
        </w:numPr>
        <w:jc w:val="both"/>
      </w:pPr>
      <w:r>
        <w:t>Netbanking</w:t>
      </w:r>
    </w:p>
    <w:p w14:paraId="4FF86D3A" w14:textId="7B171322" w:rsidR="008D6582" w:rsidRDefault="008D6582" w:rsidP="00336A8D">
      <w:pPr>
        <w:pStyle w:val="ListParagraph"/>
        <w:numPr>
          <w:ilvl w:val="1"/>
          <w:numId w:val="9"/>
        </w:numPr>
        <w:jc w:val="both"/>
      </w:pPr>
      <w:r>
        <w:t>(Saved) Debit/credit cards</w:t>
      </w:r>
    </w:p>
    <w:p w14:paraId="3F45F105" w14:textId="1F4E5EC8" w:rsidR="008D6582" w:rsidRDefault="008D6582" w:rsidP="00336A8D">
      <w:pPr>
        <w:pStyle w:val="ListParagraph"/>
        <w:numPr>
          <w:ilvl w:val="1"/>
          <w:numId w:val="9"/>
        </w:numPr>
        <w:jc w:val="both"/>
      </w:pPr>
      <w:r>
        <w:t>GPay</w:t>
      </w:r>
    </w:p>
    <w:p w14:paraId="1C96DF2C" w14:textId="6185863D" w:rsidR="008D6582" w:rsidRDefault="002D2C93" w:rsidP="00336A8D">
      <w:pPr>
        <w:pStyle w:val="ListParagraph"/>
        <w:numPr>
          <w:ilvl w:val="1"/>
          <w:numId w:val="9"/>
        </w:numPr>
        <w:jc w:val="both"/>
      </w:pPr>
      <w:r>
        <w:t>Digital Wallets</w:t>
      </w:r>
    </w:p>
    <w:p w14:paraId="5A7BC8EC" w14:textId="012214D3" w:rsidR="002D2C93" w:rsidRDefault="002D2C93" w:rsidP="00336A8D">
      <w:pPr>
        <w:pStyle w:val="ListParagraph"/>
        <w:numPr>
          <w:ilvl w:val="0"/>
          <w:numId w:val="9"/>
        </w:numPr>
        <w:jc w:val="both"/>
      </w:pPr>
      <w:r>
        <w:t>Prepaid RFID cards</w:t>
      </w:r>
    </w:p>
    <w:p w14:paraId="1385996E" w14:textId="48D0127C" w:rsidR="00EE41E7" w:rsidRDefault="001C7F47" w:rsidP="00336A8D">
      <w:pPr>
        <w:pStyle w:val="ListParagraph"/>
        <w:numPr>
          <w:ilvl w:val="0"/>
          <w:numId w:val="9"/>
        </w:numPr>
        <w:jc w:val="both"/>
      </w:pPr>
      <w:r>
        <w:t>LAN Portal</w:t>
      </w:r>
    </w:p>
    <w:p w14:paraId="0BF48D00" w14:textId="5BFA9A42" w:rsidR="009D1E30" w:rsidRDefault="009D1E30" w:rsidP="00336A8D">
      <w:pPr>
        <w:jc w:val="both"/>
      </w:pPr>
      <w:r w:rsidRPr="0006150C">
        <w:rPr>
          <w:rStyle w:val="Heading1Char"/>
        </w:rPr>
        <w:t>RFID</w:t>
      </w:r>
      <w:r>
        <w:t xml:space="preserve"> </w:t>
      </w:r>
      <w:r w:rsidRPr="0006150C">
        <w:rPr>
          <w:rStyle w:val="Heading1Char"/>
        </w:rPr>
        <w:t>Cards</w:t>
      </w:r>
    </w:p>
    <w:p w14:paraId="37FCCD7D" w14:textId="5AB9C009" w:rsidR="00CC298D" w:rsidRDefault="00CC298D" w:rsidP="00336A8D">
      <w:pPr>
        <w:jc w:val="both"/>
      </w:pPr>
      <w:r>
        <w:t xml:space="preserve">Every RFID </w:t>
      </w:r>
      <w:r w:rsidR="00435C14">
        <w:t xml:space="preserve">tag will have a unique ID written on it. </w:t>
      </w:r>
    </w:p>
    <w:p w14:paraId="2AC6758F" w14:textId="1C21E0CC" w:rsidR="00303BC7" w:rsidRDefault="00303BC7" w:rsidP="00336A8D">
      <w:pPr>
        <w:jc w:val="both"/>
      </w:pPr>
      <w:r>
        <w:t xml:space="preserve">How to recharge: Visit </w:t>
      </w:r>
      <w:r w:rsidR="0014208D">
        <w:t>&lt;website&gt; and enter the unique ID.</w:t>
      </w:r>
      <w:r w:rsidR="0094063F">
        <w:t xml:space="preserve"> Verify the Current</w:t>
      </w:r>
      <w:r w:rsidR="0014208D">
        <w:t xml:space="preserve"> status</w:t>
      </w:r>
      <w:r w:rsidR="0094063F">
        <w:t>, username</w:t>
      </w:r>
      <w:r w:rsidR="0014208D">
        <w:t xml:space="preserve"> and </w:t>
      </w:r>
      <w:r w:rsidR="008A327F">
        <w:t xml:space="preserve">balance </w:t>
      </w:r>
      <w:r w:rsidR="0094063F">
        <w:t>displayed on the screen and</w:t>
      </w:r>
      <w:r w:rsidR="008A327F">
        <w:t xml:space="preserve"> </w:t>
      </w:r>
      <w:r w:rsidR="0094063F">
        <w:t>s</w:t>
      </w:r>
      <w:r w:rsidR="008A327F">
        <w:t xml:space="preserve">elect the option to recharge the tag, </w:t>
      </w:r>
      <w:r w:rsidR="00A460DD">
        <w:t xml:space="preserve">proceed to the payment portal and complete </w:t>
      </w:r>
      <w:r w:rsidR="00EA50CD">
        <w:t xml:space="preserve">the transaction. The recharge amount will be added to the </w:t>
      </w:r>
      <w:r w:rsidR="00A61D47">
        <w:t xml:space="preserve">RFID tag. </w:t>
      </w:r>
    </w:p>
    <w:p w14:paraId="43D261ED" w14:textId="25090A6B" w:rsidR="00A61D47" w:rsidRDefault="00A61D47" w:rsidP="00336A8D">
      <w:pPr>
        <w:jc w:val="both"/>
      </w:pPr>
      <w:r>
        <w:t xml:space="preserve">How to use: </w:t>
      </w:r>
      <w:r w:rsidR="00502CB1">
        <w:t xml:space="preserve">Scan the </w:t>
      </w:r>
      <w:r w:rsidR="00BA4D14">
        <w:t>tag to validate the status (Remaining balance)</w:t>
      </w:r>
      <w:r w:rsidR="00336A8D">
        <w:t xml:space="preserve"> before starting the charging cycle</w:t>
      </w:r>
      <w:r w:rsidR="0006150C">
        <w:t xml:space="preserve"> </w:t>
      </w:r>
      <w:r w:rsidR="00AD3A86">
        <w:t>After charging the EV at the CS tap the RFID tag w</w:t>
      </w:r>
      <w:r w:rsidR="000F300D">
        <w:t xml:space="preserve">hile making the payment. The given amount will be deducted from the </w:t>
      </w:r>
      <w:r w:rsidR="00502CB1">
        <w:t>tag and the balance will be displayed</w:t>
      </w:r>
      <w:r w:rsidR="0006150C">
        <w:t>.</w:t>
      </w:r>
    </w:p>
    <w:p w14:paraId="013CAD98" w14:textId="729798B6" w:rsidR="007D42AD" w:rsidRDefault="000E7EA2" w:rsidP="0006150C">
      <w:pPr>
        <w:pStyle w:val="Heading1"/>
      </w:pPr>
      <w:r>
        <w:t>Miscellaneous</w:t>
      </w:r>
    </w:p>
    <w:p w14:paraId="47BE2EFD" w14:textId="77777777" w:rsidR="00111AB8" w:rsidRDefault="000E7EA2" w:rsidP="00336A8D">
      <w:pPr>
        <w:pStyle w:val="ListParagraph"/>
        <w:numPr>
          <w:ilvl w:val="0"/>
          <w:numId w:val="7"/>
        </w:numPr>
        <w:jc w:val="both"/>
      </w:pPr>
      <w:r>
        <w:t>Charging Circuitry in a box</w:t>
      </w:r>
      <w:r w:rsidR="00111AB8">
        <w:t xml:space="preserve"> with exterior Pinouts (CPU model)</w:t>
      </w:r>
    </w:p>
    <w:p w14:paraId="1F547523" w14:textId="2886C5D8" w:rsidR="007D42AD" w:rsidRDefault="00111AB8" w:rsidP="00336A8D">
      <w:pPr>
        <w:pStyle w:val="ListParagraph"/>
        <w:jc w:val="both"/>
      </w:pPr>
      <w:r>
        <w:t xml:space="preserve">Easy </w:t>
      </w:r>
      <w:r w:rsidR="00C11EEC">
        <w:t>to troubleshoot and repair.</w:t>
      </w:r>
      <w:r>
        <w:t xml:space="preserve"> </w:t>
      </w:r>
    </w:p>
    <w:p w14:paraId="712F9C29" w14:textId="3E152C35" w:rsidR="000E7EA2" w:rsidRPr="00FB2F08" w:rsidRDefault="00C11EEC" w:rsidP="00336A8D">
      <w:pPr>
        <w:pStyle w:val="ListParagraph"/>
        <w:numPr>
          <w:ilvl w:val="0"/>
          <w:numId w:val="7"/>
        </w:numPr>
        <w:jc w:val="both"/>
      </w:pPr>
      <w:r>
        <w:t xml:space="preserve">Hologram </w:t>
      </w:r>
      <w:r w:rsidR="007B7820">
        <w:t>Display for Battery status</w:t>
      </w:r>
    </w:p>
    <w:p w14:paraId="64F7CF72" w14:textId="47B8AED3" w:rsidR="00A649B4" w:rsidRDefault="00A649B4" w:rsidP="00336A8D">
      <w:pPr>
        <w:pStyle w:val="Heading1"/>
        <w:jc w:val="both"/>
      </w:pPr>
      <w:r>
        <w:t>Abbreviations</w:t>
      </w:r>
    </w:p>
    <w:p w14:paraId="1317BB15" w14:textId="15F43603" w:rsidR="00A649B4" w:rsidRDefault="00A649B4" w:rsidP="00336A8D">
      <w:pPr>
        <w:pStyle w:val="ListParagraph"/>
        <w:numPr>
          <w:ilvl w:val="0"/>
          <w:numId w:val="2"/>
        </w:numPr>
        <w:jc w:val="both"/>
      </w:pPr>
      <w:r>
        <w:t>CS – Charging Station</w:t>
      </w:r>
    </w:p>
    <w:p w14:paraId="54C8CD42" w14:textId="767436B3" w:rsidR="00A649B4" w:rsidRPr="00A649B4" w:rsidRDefault="00A649B4" w:rsidP="00336A8D">
      <w:pPr>
        <w:pStyle w:val="ListParagraph"/>
        <w:numPr>
          <w:ilvl w:val="0"/>
          <w:numId w:val="2"/>
        </w:numPr>
        <w:jc w:val="both"/>
      </w:pPr>
      <w:r>
        <w:t>EV – Electric Vehicle</w:t>
      </w:r>
    </w:p>
    <w:sectPr w:rsidR="00A649B4" w:rsidRPr="00A649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C1BFD"/>
    <w:multiLevelType w:val="hybridMultilevel"/>
    <w:tmpl w:val="16143F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12D0E"/>
    <w:multiLevelType w:val="hybridMultilevel"/>
    <w:tmpl w:val="E64C9C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412A8"/>
    <w:multiLevelType w:val="hybridMultilevel"/>
    <w:tmpl w:val="8E909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CA6B0A"/>
    <w:multiLevelType w:val="hybridMultilevel"/>
    <w:tmpl w:val="2F0098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C7A13"/>
    <w:multiLevelType w:val="hybridMultilevel"/>
    <w:tmpl w:val="987419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064537"/>
    <w:multiLevelType w:val="hybridMultilevel"/>
    <w:tmpl w:val="7C16E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ED6DEE"/>
    <w:multiLevelType w:val="hybridMultilevel"/>
    <w:tmpl w:val="076283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23E6A"/>
    <w:multiLevelType w:val="hybridMultilevel"/>
    <w:tmpl w:val="93C6A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77724"/>
    <w:multiLevelType w:val="hybridMultilevel"/>
    <w:tmpl w:val="FD60E9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73D41"/>
    <w:multiLevelType w:val="hybridMultilevel"/>
    <w:tmpl w:val="D69C9A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AE2633"/>
    <w:multiLevelType w:val="hybridMultilevel"/>
    <w:tmpl w:val="005415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0"/>
  </w:num>
  <w:num w:numId="5">
    <w:abstractNumId w:val="9"/>
  </w:num>
  <w:num w:numId="6">
    <w:abstractNumId w:val="6"/>
  </w:num>
  <w:num w:numId="7">
    <w:abstractNumId w:val="1"/>
  </w:num>
  <w:num w:numId="8">
    <w:abstractNumId w:val="8"/>
  </w:num>
  <w:num w:numId="9">
    <w:abstractNumId w:val="7"/>
  </w:num>
  <w:num w:numId="10">
    <w:abstractNumId w:val="4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QytTSyNDexMDJX0lEKTi0uzszPAykwrAUAbdJs5SwAAAA="/>
  </w:docVars>
  <w:rsids>
    <w:rsidRoot w:val="0042094B"/>
    <w:rsid w:val="000153AA"/>
    <w:rsid w:val="0006150C"/>
    <w:rsid w:val="000652CC"/>
    <w:rsid w:val="00076CD8"/>
    <w:rsid w:val="000D22F0"/>
    <w:rsid w:val="000E4A37"/>
    <w:rsid w:val="000E7EA2"/>
    <w:rsid w:val="000F300D"/>
    <w:rsid w:val="00111AB8"/>
    <w:rsid w:val="00121B77"/>
    <w:rsid w:val="00140090"/>
    <w:rsid w:val="0014208D"/>
    <w:rsid w:val="001735E1"/>
    <w:rsid w:val="001C3C9F"/>
    <w:rsid w:val="001C79F7"/>
    <w:rsid w:val="001C7F47"/>
    <w:rsid w:val="002872DF"/>
    <w:rsid w:val="002D2C93"/>
    <w:rsid w:val="003009B4"/>
    <w:rsid w:val="00303AB6"/>
    <w:rsid w:val="00303BC7"/>
    <w:rsid w:val="00336A8D"/>
    <w:rsid w:val="00356281"/>
    <w:rsid w:val="00395535"/>
    <w:rsid w:val="003B2AB2"/>
    <w:rsid w:val="003E65DD"/>
    <w:rsid w:val="003E75BD"/>
    <w:rsid w:val="003F57F0"/>
    <w:rsid w:val="0042094B"/>
    <w:rsid w:val="00435C14"/>
    <w:rsid w:val="00440755"/>
    <w:rsid w:val="004D4671"/>
    <w:rsid w:val="004F22E9"/>
    <w:rsid w:val="005007AC"/>
    <w:rsid w:val="00502213"/>
    <w:rsid w:val="00502CB1"/>
    <w:rsid w:val="00565899"/>
    <w:rsid w:val="00586459"/>
    <w:rsid w:val="00587BF7"/>
    <w:rsid w:val="00595A47"/>
    <w:rsid w:val="005E37DA"/>
    <w:rsid w:val="005F1284"/>
    <w:rsid w:val="00692F4C"/>
    <w:rsid w:val="006A3B62"/>
    <w:rsid w:val="006E78DF"/>
    <w:rsid w:val="00736920"/>
    <w:rsid w:val="00780A81"/>
    <w:rsid w:val="007B0B45"/>
    <w:rsid w:val="007B7820"/>
    <w:rsid w:val="007D42AD"/>
    <w:rsid w:val="00817433"/>
    <w:rsid w:val="00824C02"/>
    <w:rsid w:val="0084194A"/>
    <w:rsid w:val="00872032"/>
    <w:rsid w:val="008A327F"/>
    <w:rsid w:val="008D6582"/>
    <w:rsid w:val="00927BD0"/>
    <w:rsid w:val="0094063F"/>
    <w:rsid w:val="00941607"/>
    <w:rsid w:val="00981587"/>
    <w:rsid w:val="009A3085"/>
    <w:rsid w:val="009C402C"/>
    <w:rsid w:val="009D0416"/>
    <w:rsid w:val="009D1E30"/>
    <w:rsid w:val="00A00E40"/>
    <w:rsid w:val="00A20564"/>
    <w:rsid w:val="00A26D23"/>
    <w:rsid w:val="00A460DD"/>
    <w:rsid w:val="00A61D47"/>
    <w:rsid w:val="00A649B4"/>
    <w:rsid w:val="00AB1196"/>
    <w:rsid w:val="00AC33F0"/>
    <w:rsid w:val="00AD3A86"/>
    <w:rsid w:val="00B16952"/>
    <w:rsid w:val="00B71506"/>
    <w:rsid w:val="00B96317"/>
    <w:rsid w:val="00BA4D14"/>
    <w:rsid w:val="00BC35A6"/>
    <w:rsid w:val="00BD48A7"/>
    <w:rsid w:val="00C10329"/>
    <w:rsid w:val="00C11EEC"/>
    <w:rsid w:val="00C37C95"/>
    <w:rsid w:val="00C6785F"/>
    <w:rsid w:val="00C67F04"/>
    <w:rsid w:val="00CB6716"/>
    <w:rsid w:val="00CC298D"/>
    <w:rsid w:val="00CC59E7"/>
    <w:rsid w:val="00CD0343"/>
    <w:rsid w:val="00D058D9"/>
    <w:rsid w:val="00D07B81"/>
    <w:rsid w:val="00D17821"/>
    <w:rsid w:val="00D5175B"/>
    <w:rsid w:val="00D7445E"/>
    <w:rsid w:val="00D9678E"/>
    <w:rsid w:val="00DA66EB"/>
    <w:rsid w:val="00DC70E4"/>
    <w:rsid w:val="00DD67AF"/>
    <w:rsid w:val="00E1708C"/>
    <w:rsid w:val="00E54BEF"/>
    <w:rsid w:val="00E55322"/>
    <w:rsid w:val="00E65F25"/>
    <w:rsid w:val="00E760C5"/>
    <w:rsid w:val="00EA50CD"/>
    <w:rsid w:val="00EE41E7"/>
    <w:rsid w:val="00EF601D"/>
    <w:rsid w:val="00F10ED4"/>
    <w:rsid w:val="00F139D5"/>
    <w:rsid w:val="00F36C64"/>
    <w:rsid w:val="00F7226B"/>
    <w:rsid w:val="00FB2F08"/>
    <w:rsid w:val="00FB599A"/>
    <w:rsid w:val="00FE5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6A47E"/>
  <w15:chartTrackingRefBased/>
  <w15:docId w15:val="{23A08CFF-9C58-4988-8625-90F368C1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3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0343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ListParagraph">
    <w:name w:val="List Paragraph"/>
    <w:basedOn w:val="Normal"/>
    <w:uiPriority w:val="34"/>
    <w:qFormat/>
    <w:rsid w:val="00F139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3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Walawalkar</dc:creator>
  <cp:keywords/>
  <dc:description/>
  <cp:lastModifiedBy>Pratik Walawalkar</cp:lastModifiedBy>
  <cp:revision>111</cp:revision>
  <dcterms:created xsi:type="dcterms:W3CDTF">2021-03-18T08:54:00Z</dcterms:created>
  <dcterms:modified xsi:type="dcterms:W3CDTF">2021-03-18T13:42:00Z</dcterms:modified>
</cp:coreProperties>
</file>